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08ABA5EF"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2</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9F08A0">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9F08A0">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9F08A0">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9F08A0">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9F08A0">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9F08A0">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9F08A0">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9F08A0">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9F08A0">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9F08A0">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9F08A0">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w:t>
      </w:r>
      <w:r w:rsidR="009F08A0">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2</w:t>
      </w:r>
      <w:r w:rsidR="009F08A0">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3</w:t>
      </w:r>
      <w:r w:rsidR="009F08A0">
        <w:rPr>
          <w:noProof/>
        </w:rPr>
        <w:fldChar w:fldCharType="end"/>
      </w:r>
      <w:r>
        <w:t>. Sign up sequence diagram.</w:t>
      </w:r>
    </w:p>
    <w:p w14:paraId="23B8CEFE" w14:textId="293910A0" w:rsidR="001F34A6" w:rsidRDefault="003F4C3B" w:rsidP="001F34A6">
      <w:pPr>
        <w:keepNext/>
      </w:pPr>
      <w:r w:rsidRPr="003F4C3B">
        <w:rPr>
          <w:noProof/>
        </w:rPr>
        <w:lastRenderedPageBreak/>
        <w:drawing>
          <wp:inline distT="0" distB="0" distL="0" distR="0" wp14:anchorId="5478486A" wp14:editId="1874856A">
            <wp:extent cx="5731510" cy="5890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90260"/>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4</w:t>
      </w:r>
      <w:r w:rsidR="009F08A0">
        <w:rPr>
          <w:noProof/>
        </w:rPr>
        <w:fldChar w:fldCharType="end"/>
      </w:r>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5</w:t>
      </w:r>
      <w:r w:rsidR="009F08A0">
        <w:rPr>
          <w:noProof/>
        </w:rPr>
        <w:fldChar w:fldCharType="end"/>
      </w:r>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49A550F"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6</w:t>
      </w:r>
      <w:r w:rsidR="009F08A0">
        <w:rPr>
          <w:noProof/>
        </w:rPr>
        <w:fldChar w:fldCharType="end"/>
      </w:r>
      <w:r>
        <w:t xml:space="preserve">. Change </w:t>
      </w:r>
      <w:r w:rsidR="00303B03">
        <w:t>task</w:t>
      </w:r>
      <w:r>
        <w:t xml:space="preserv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7</w:t>
      </w:r>
      <w:r w:rsidR="009F08A0">
        <w:rPr>
          <w:noProof/>
        </w:rPr>
        <w:fldChar w:fldCharType="end"/>
      </w:r>
      <w:r>
        <w:t>. Complete sprint sequence diagram</w:t>
      </w:r>
    </w:p>
    <w:p w14:paraId="1B2EF26E" w14:textId="730A7668" w:rsidR="00395BC8" w:rsidRDefault="00303B03" w:rsidP="00395BC8">
      <w:pPr>
        <w:keepNext/>
      </w:pPr>
      <w:r w:rsidRPr="00303B03">
        <w:rPr>
          <w:noProof/>
        </w:rPr>
        <w:lastRenderedPageBreak/>
        <w:drawing>
          <wp:inline distT="0" distB="0" distL="0" distR="0" wp14:anchorId="30361819" wp14:editId="4E6D2410">
            <wp:extent cx="5731510" cy="5913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3755"/>
                    </a:xfrm>
                    <a:prstGeom prst="rect">
                      <a:avLst/>
                    </a:prstGeom>
                    <a:noFill/>
                    <a:ln>
                      <a:noFill/>
                    </a:ln>
                  </pic:spPr>
                </pic:pic>
              </a:graphicData>
            </a:graphic>
          </wp:inline>
        </w:drawing>
      </w:r>
    </w:p>
    <w:p w14:paraId="3AAEF75B" w14:textId="7A84D6B5"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8</w:t>
      </w:r>
      <w:r w:rsidR="009F08A0">
        <w:rPr>
          <w:noProof/>
        </w:rPr>
        <w:fldChar w:fldCharType="end"/>
      </w:r>
      <w:r>
        <w:t xml:space="preserve">. Create </w:t>
      </w:r>
      <w:r w:rsidR="00303B03">
        <w:t>task</w:t>
      </w:r>
      <w:r>
        <w:t xml:space="preserv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9</w:t>
      </w:r>
      <w:r w:rsidR="009F08A0">
        <w:rPr>
          <w:noProof/>
        </w:rPr>
        <w:fldChar w:fldCharType="end"/>
      </w:r>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0</w:t>
      </w:r>
      <w:r w:rsidR="009F08A0">
        <w:rPr>
          <w:noProof/>
        </w:rPr>
        <w:fldChar w:fldCharType="end"/>
      </w:r>
      <w:r>
        <w:t>. Create sprint sequence diagram</w:t>
      </w:r>
    </w:p>
    <w:p w14:paraId="0C6CD9A2" w14:textId="08419844" w:rsidR="00395BC8" w:rsidRDefault="003F4C3B" w:rsidP="00395BC8">
      <w:pPr>
        <w:keepNext/>
      </w:pPr>
      <w:r w:rsidRPr="003F4C3B">
        <w:rPr>
          <w:noProof/>
        </w:rPr>
        <w:lastRenderedPageBreak/>
        <w:drawing>
          <wp:inline distT="0" distB="0" distL="0" distR="0" wp14:anchorId="7B0C461F" wp14:editId="0A4DF0E5">
            <wp:extent cx="5731510" cy="6026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678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r w:rsidR="009F08A0">
        <w:fldChar w:fldCharType="begin"/>
      </w:r>
      <w:r w:rsidR="009F08A0">
        <w:instrText xml:space="preserve"> </w:instrText>
      </w:r>
      <w:r w:rsidR="009F08A0">
        <w:instrText xml:space="preserve">SEQ Figure \* ARABIC </w:instrText>
      </w:r>
      <w:r w:rsidR="009F08A0">
        <w:fldChar w:fldCharType="separate"/>
      </w:r>
      <w:r w:rsidR="00963094">
        <w:rPr>
          <w:noProof/>
        </w:rPr>
        <w:t>11</w:t>
      </w:r>
      <w:r w:rsidR="009F08A0">
        <w:rPr>
          <w:noProof/>
        </w:rPr>
        <w:fldChar w:fldCharType="end"/>
      </w:r>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2</w:t>
      </w:r>
      <w:r w:rsidR="009F08A0">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E2AE06"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3</w:t>
      </w:r>
      <w:r w:rsidR="009F08A0">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4</w:t>
      </w:r>
      <w:r w:rsidR="009F08A0">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5</w:t>
      </w:r>
      <w:r w:rsidR="009F08A0">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766A2A2F" w:rsidR="00395BC8" w:rsidRDefault="00395BC8" w:rsidP="00395BC8">
      <w:pPr>
        <w:pStyle w:val="Caption"/>
        <w:jc w:val="center"/>
      </w:pPr>
      <w:r>
        <w:t xml:space="preserve">Figure </w:t>
      </w:r>
      <w:r w:rsidR="009F08A0">
        <w:fldChar w:fldCharType="begin"/>
      </w:r>
      <w:r w:rsidR="009F08A0">
        <w:instrText xml:space="preserve"> SEQ Figure \* ARABIC </w:instrText>
      </w:r>
      <w:r w:rsidR="009F08A0">
        <w:fldChar w:fldCharType="separate"/>
      </w:r>
      <w:r w:rsidR="00963094">
        <w:rPr>
          <w:noProof/>
        </w:rPr>
        <w:t>16</w:t>
      </w:r>
      <w:r w:rsidR="009F08A0">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17</w:t>
      </w:r>
      <w:r w:rsidR="009F08A0">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r w:rsidR="009F08A0">
        <w:fldChar w:fldCharType="begin"/>
      </w:r>
      <w:r w:rsidR="009F08A0">
        <w:instrText xml:space="preserve"> SEQ Fi</w:instrText>
      </w:r>
      <w:r w:rsidR="009F08A0">
        <w:instrText xml:space="preserve">gure \* ARABIC </w:instrText>
      </w:r>
      <w:r w:rsidR="009F08A0">
        <w:fldChar w:fldCharType="separate"/>
      </w:r>
      <w:r>
        <w:rPr>
          <w:noProof/>
        </w:rPr>
        <w:t>18</w:t>
      </w:r>
      <w:r w:rsidR="009F08A0">
        <w:rPr>
          <w:noProof/>
        </w:rPr>
        <w:fldChar w:fldCharType="end"/>
      </w:r>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19</w:t>
      </w:r>
      <w:r w:rsidR="009F08A0">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20</w:t>
      </w:r>
      <w:r w:rsidR="009F08A0">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21</w:t>
      </w:r>
      <w:r w:rsidR="009F08A0">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22</w:t>
      </w:r>
      <w:r w:rsidR="009F08A0">
        <w:rPr>
          <w:noProof/>
        </w:rPr>
        <w:fldChar w:fldCharType="end"/>
      </w:r>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23</w:t>
      </w:r>
      <w:r w:rsidR="009F08A0">
        <w:rPr>
          <w:noProof/>
        </w:rPr>
        <w:fldChar w:fldCharType="end"/>
      </w:r>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2778B71A" w:rsidR="00963094" w:rsidRDefault="00963094" w:rsidP="00963094">
      <w:pPr>
        <w:pStyle w:val="Caption"/>
        <w:jc w:val="center"/>
      </w:pPr>
      <w:r>
        <w:lastRenderedPageBreak/>
        <w:t xml:space="preserve">Figure </w:t>
      </w:r>
      <w:r w:rsidR="009F08A0">
        <w:fldChar w:fldCharType="begin"/>
      </w:r>
      <w:r w:rsidR="009F08A0">
        <w:instrText xml:space="preserve"> SEQ Figure \* ARABIC </w:instrText>
      </w:r>
      <w:r w:rsidR="009F08A0">
        <w:fldChar w:fldCharType="separate"/>
      </w:r>
      <w:r>
        <w:rPr>
          <w:noProof/>
        </w:rPr>
        <w:t>24</w:t>
      </w:r>
      <w:r w:rsidR="009F08A0">
        <w:rPr>
          <w:noProof/>
        </w:rPr>
        <w:fldChar w:fldCharType="end"/>
      </w:r>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01E40FF2" w:rsidR="00963094" w:rsidRDefault="00963094" w:rsidP="00963094">
      <w:pPr>
        <w:pStyle w:val="Caption"/>
        <w:jc w:val="center"/>
      </w:pPr>
      <w:r>
        <w:t xml:space="preserve">Figure </w:t>
      </w:r>
      <w:r w:rsidR="009F08A0">
        <w:fldChar w:fldCharType="begin"/>
      </w:r>
      <w:r w:rsidR="009F08A0">
        <w:instrText xml:space="preserve"> SEQ Figure \* ARABIC </w:instrText>
      </w:r>
      <w:r w:rsidR="009F08A0">
        <w:fldChar w:fldCharType="separate"/>
      </w:r>
      <w:r>
        <w:rPr>
          <w:noProof/>
        </w:rPr>
        <w:t>25</w:t>
      </w:r>
      <w:r w:rsidR="009F08A0">
        <w:rPr>
          <w:noProof/>
        </w:rPr>
        <w:fldChar w:fldCharType="end"/>
      </w:r>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76702C88" w14:textId="3E97027F" w:rsidR="00B4474B" w:rsidRPr="00B4474B" w:rsidRDefault="00B4474B" w:rsidP="00B4474B">
      <w:r w:rsidRPr="00B4474B">
        <w:rPr>
          <w:noProof/>
        </w:rPr>
        <w:drawing>
          <wp:inline distT="0" distB="0" distL="0" distR="0" wp14:anchorId="5C860D24" wp14:editId="5C294CD6">
            <wp:extent cx="5731510" cy="39497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949700"/>
                    </a:xfrm>
                    <a:prstGeom prst="rect">
                      <a:avLst/>
                    </a:prstGeom>
                    <a:noFill/>
                    <a:ln>
                      <a:noFill/>
                    </a:ln>
                  </pic:spPr>
                </pic:pic>
              </a:graphicData>
            </a:graphic>
          </wp:inline>
        </w:drawing>
      </w:r>
    </w:p>
    <w:sectPr w:rsidR="00B4474B" w:rsidRPr="00B4474B" w:rsidSect="002E5556">
      <w:headerReference w:type="default" r:id="rId41"/>
      <w:footerReference w:type="default" r:id="rId42"/>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F9AEF" w14:textId="77777777" w:rsidR="009F08A0" w:rsidRDefault="009F08A0" w:rsidP="00871E2D">
      <w:pPr>
        <w:spacing w:after="0" w:line="240" w:lineRule="auto"/>
      </w:pPr>
      <w:r>
        <w:separator/>
      </w:r>
    </w:p>
  </w:endnote>
  <w:endnote w:type="continuationSeparator" w:id="0">
    <w:p w14:paraId="4C8930A2" w14:textId="77777777" w:rsidR="009F08A0" w:rsidRDefault="009F08A0"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AA4C8A" w:rsidRDefault="00AA4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AA4C8A" w:rsidRDefault="00AA4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AA4C8A" w:rsidRDefault="00AA4C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AA4C8A" w:rsidRDefault="00AA4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FD339" w14:textId="77777777" w:rsidR="009F08A0" w:rsidRDefault="009F08A0" w:rsidP="00871E2D">
      <w:pPr>
        <w:spacing w:after="0" w:line="240" w:lineRule="auto"/>
      </w:pPr>
      <w:r>
        <w:separator/>
      </w:r>
    </w:p>
  </w:footnote>
  <w:footnote w:type="continuationSeparator" w:id="0">
    <w:p w14:paraId="6326F0C6" w14:textId="77777777" w:rsidR="009F08A0" w:rsidRDefault="009F08A0"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AA4C8A" w:rsidRDefault="00AA4C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AA4C8A" w:rsidRDefault="00AA4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AA4C8A" w:rsidRDefault="00AA4C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AA4C8A" w:rsidRDefault="00AA4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73801"/>
    <w:rsid w:val="00E75768"/>
    <w:rsid w:val="00E85ADD"/>
    <w:rsid w:val="00E933C4"/>
    <w:rsid w:val="00E947A8"/>
    <w:rsid w:val="00EA10C8"/>
    <w:rsid w:val="00EA494A"/>
    <w:rsid w:val="00EB7923"/>
    <w:rsid w:val="00ED1043"/>
    <w:rsid w:val="00ED2039"/>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84ED4-B329-466F-A636-07B5BA736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5</TotalTime>
  <Pages>50</Pages>
  <Words>3249</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cp:lastModifiedBy>
  <cp:revision>142</cp:revision>
  <cp:lastPrinted>2020-03-14T13:56:00Z</cp:lastPrinted>
  <dcterms:created xsi:type="dcterms:W3CDTF">2020-02-22T06:13:00Z</dcterms:created>
  <dcterms:modified xsi:type="dcterms:W3CDTF">2020-04-24T02:23:00Z</dcterms:modified>
</cp:coreProperties>
</file>